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640344E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F01311A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5BC57548" w14:textId="3CF985DA" w:rsidR="000D3460" w:rsidRPr="007A49B1" w:rsidRDefault="0043454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door active games</w:t>
            </w:r>
          </w:p>
        </w:tc>
        <w:tc>
          <w:tcPr>
            <w:tcW w:w="1843" w:type="dxa"/>
            <w:shd w:val="clear" w:color="auto" w:fill="D9D9D9"/>
          </w:tcPr>
          <w:p w14:paraId="413125E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proofErr w:type="gramStart"/>
            <w:r w:rsidRPr="007A49B1">
              <w:rPr>
                <w:b/>
                <w:sz w:val="20"/>
                <w:szCs w:val="20"/>
              </w:rPr>
              <w:t>of  risk</w:t>
            </w:r>
            <w:proofErr w:type="gramEnd"/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5879AC2" w14:textId="634595C0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0E48D2C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1ACAEF04" w14:textId="4B90D090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3D817ED4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18239BF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922D72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38A4C22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B8CA27" w14:textId="5FAFD2B7" w:rsidR="000D3460" w:rsidRPr="007A49B1" w:rsidRDefault="00747D5E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ach half term or a significant change in the activity.</w:t>
            </w:r>
          </w:p>
        </w:tc>
        <w:tc>
          <w:tcPr>
            <w:tcW w:w="1842" w:type="dxa"/>
            <w:vMerge/>
            <w:shd w:val="clear" w:color="auto" w:fill="D9D9D9"/>
          </w:tcPr>
          <w:p w14:paraId="0330034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63FB5F3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2BEB696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4372BB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01384F5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6848A72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4641683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56491F7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4E48E54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D8FE453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6A6FA19F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947348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7117515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2699768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68655B7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1373653D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4CFF89AF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0251E515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1ACDF654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434543" w:rsidRPr="001C60E8" w14:paraId="6CED3F33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57984EF1" w14:textId="77777777" w:rsidR="00434543" w:rsidRPr="007A49B1" w:rsidRDefault="00434543" w:rsidP="0068021F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alls</w:t>
            </w:r>
            <w:r w:rsidR="0068021F">
              <w:rPr>
                <w:b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</w:rPr>
              <w:t xml:space="preserve">– </w:t>
            </w:r>
            <w:r w:rsidRPr="00434543">
              <w:rPr>
                <w:sz w:val="16"/>
                <w:szCs w:val="16"/>
              </w:rPr>
              <w:t>injuries to participants from collisions</w:t>
            </w:r>
          </w:p>
        </w:tc>
        <w:tc>
          <w:tcPr>
            <w:tcW w:w="1556" w:type="dxa"/>
            <w:shd w:val="clear" w:color="auto" w:fill="auto"/>
          </w:tcPr>
          <w:p w14:paraId="091948E6" w14:textId="77777777" w:rsidR="00434543" w:rsidRPr="00434543" w:rsidRDefault="0043454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434543">
              <w:rPr>
                <w:sz w:val="16"/>
                <w:szCs w:val="16"/>
              </w:rPr>
              <w:t>Players</w:t>
            </w:r>
          </w:p>
        </w:tc>
        <w:tc>
          <w:tcPr>
            <w:tcW w:w="6673" w:type="dxa"/>
            <w:shd w:val="clear" w:color="auto" w:fill="auto"/>
          </w:tcPr>
          <w:p w14:paraId="2A0E4EC3" w14:textId="072E0D70" w:rsidR="00434543" w:rsidRDefault="00434543" w:rsidP="00434543">
            <w:pPr>
              <w:rPr>
                <w:sz w:val="16"/>
                <w:szCs w:val="16"/>
              </w:rPr>
            </w:pPr>
            <w:r w:rsidRPr="00434543">
              <w:rPr>
                <w:sz w:val="16"/>
                <w:szCs w:val="16"/>
              </w:rPr>
              <w:t>Mark a line on the floor</w:t>
            </w:r>
            <w:r w:rsidR="00A563A3">
              <w:rPr>
                <w:sz w:val="16"/>
                <w:szCs w:val="16"/>
              </w:rPr>
              <w:t xml:space="preserve"> </w:t>
            </w:r>
            <w:r w:rsidRPr="00434543">
              <w:rPr>
                <w:sz w:val="16"/>
                <w:szCs w:val="16"/>
              </w:rPr>
              <w:t>about 2 metres before wall at each end to show the SAFE zone.</w:t>
            </w:r>
            <w:r w:rsidR="0068021F" w:rsidRPr="00434543">
              <w:rPr>
                <w:sz w:val="16"/>
                <w:szCs w:val="16"/>
              </w:rPr>
              <w:t xml:space="preserve"> Explain the safe zone to players</w:t>
            </w:r>
          </w:p>
          <w:p w14:paraId="01F052F4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7BAB1262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</w:tr>
      <w:tr w:rsidR="00434543" w:rsidRPr="001C60E8" w14:paraId="61EDD217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649E7333" w14:textId="77777777" w:rsidR="00434543" w:rsidRPr="007A49B1" w:rsidRDefault="0043454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434543">
              <w:rPr>
                <w:sz w:val="16"/>
                <w:szCs w:val="16"/>
              </w:rPr>
              <w:t>injuries to participants from</w:t>
            </w:r>
            <w:r>
              <w:rPr>
                <w:sz w:val="16"/>
                <w:szCs w:val="16"/>
              </w:rPr>
              <w:t xml:space="preserve"> trips and</w:t>
            </w:r>
            <w:r w:rsidRPr="00434543">
              <w:rPr>
                <w:sz w:val="16"/>
                <w:szCs w:val="16"/>
              </w:rPr>
              <w:t xml:space="preserve"> collisions</w:t>
            </w:r>
          </w:p>
        </w:tc>
        <w:tc>
          <w:tcPr>
            <w:tcW w:w="1556" w:type="dxa"/>
            <w:shd w:val="clear" w:color="auto" w:fill="auto"/>
          </w:tcPr>
          <w:p w14:paraId="2DB6461E" w14:textId="77777777" w:rsidR="00434543" w:rsidRDefault="00434543" w:rsidP="00434543">
            <w:r w:rsidRPr="0098736D">
              <w:rPr>
                <w:sz w:val="16"/>
                <w:szCs w:val="16"/>
              </w:rPr>
              <w:t>Players</w:t>
            </w:r>
          </w:p>
        </w:tc>
        <w:tc>
          <w:tcPr>
            <w:tcW w:w="6673" w:type="dxa"/>
            <w:shd w:val="clear" w:color="auto" w:fill="auto"/>
          </w:tcPr>
          <w:p w14:paraId="51F3B02A" w14:textId="77777777" w:rsidR="002F3CB3" w:rsidRDefault="00434543" w:rsidP="00434543">
            <w:pPr>
              <w:rPr>
                <w:sz w:val="16"/>
                <w:szCs w:val="16"/>
              </w:rPr>
            </w:pPr>
            <w:r w:rsidRPr="00434543">
              <w:rPr>
                <w:sz w:val="16"/>
                <w:szCs w:val="16"/>
              </w:rPr>
              <w:t>Move chairs and tables out of playing area and store in committee room.</w:t>
            </w:r>
            <w:r w:rsidR="0068021F" w:rsidRPr="00434543">
              <w:rPr>
                <w:sz w:val="16"/>
                <w:szCs w:val="16"/>
              </w:rPr>
              <w:t xml:space="preserve"> </w:t>
            </w:r>
            <w:r w:rsidR="00376CB8">
              <w:rPr>
                <w:sz w:val="16"/>
                <w:szCs w:val="16"/>
              </w:rPr>
              <w:t xml:space="preserve"> </w:t>
            </w:r>
          </w:p>
          <w:p w14:paraId="31098C96" w14:textId="0CC645E0" w:rsidR="00434543" w:rsidRDefault="0068021F" w:rsidP="00434543">
            <w:pPr>
              <w:rPr>
                <w:sz w:val="16"/>
                <w:szCs w:val="16"/>
              </w:rPr>
            </w:pPr>
            <w:r w:rsidRPr="00434543">
              <w:rPr>
                <w:sz w:val="16"/>
                <w:szCs w:val="16"/>
              </w:rPr>
              <w:t>Work with PLs to organise moving at beginning</w:t>
            </w:r>
            <w:r>
              <w:rPr>
                <w:sz w:val="16"/>
                <w:szCs w:val="16"/>
              </w:rPr>
              <w:t xml:space="preserve"> of the game</w:t>
            </w:r>
            <w:r w:rsidR="00A563A3">
              <w:rPr>
                <w:sz w:val="16"/>
                <w:szCs w:val="16"/>
              </w:rPr>
              <w:t xml:space="preserve">. </w:t>
            </w:r>
          </w:p>
          <w:p w14:paraId="56632876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5142C22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</w:tr>
      <w:tr w:rsidR="002F3CB3" w:rsidRPr="001C60E8" w14:paraId="66E7D295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672106CD" w14:textId="32805FBA" w:rsidR="002F3CB3" w:rsidRPr="002F3CB3" w:rsidRDefault="002F3CB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loor – </w:t>
            </w:r>
            <w:r>
              <w:rPr>
                <w:sz w:val="16"/>
                <w:szCs w:val="16"/>
              </w:rPr>
              <w:t>slips, trips, falls</w:t>
            </w:r>
          </w:p>
        </w:tc>
        <w:tc>
          <w:tcPr>
            <w:tcW w:w="1556" w:type="dxa"/>
            <w:shd w:val="clear" w:color="auto" w:fill="auto"/>
          </w:tcPr>
          <w:p w14:paraId="790EDA02" w14:textId="53370F36" w:rsidR="002F3CB3" w:rsidRPr="0098736D" w:rsidRDefault="002F3CB3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layers</w:t>
            </w:r>
          </w:p>
        </w:tc>
        <w:tc>
          <w:tcPr>
            <w:tcW w:w="6673" w:type="dxa"/>
            <w:shd w:val="clear" w:color="auto" w:fill="auto"/>
          </w:tcPr>
          <w:p w14:paraId="76F26901" w14:textId="77777777" w:rsidR="002F3CB3" w:rsidRDefault="002F3CB3" w:rsidP="002F3CB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ck floor/play area is clear of small objects, particles &amp; spills likely to increase risk of tripping or slipping or cause injury if fallen on.</w:t>
            </w:r>
          </w:p>
          <w:p w14:paraId="11507A80" w14:textId="48E31199" w:rsidR="002F3CB3" w:rsidRDefault="002F3CB3" w:rsidP="002F3CB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players are wearing appropriate footwear and it is secured to their feet (check laces are tied etc)</w:t>
            </w:r>
          </w:p>
          <w:p w14:paraId="49CE8260" w14:textId="77777777" w:rsidR="002F3CB3" w:rsidRPr="00434543" w:rsidRDefault="002F3CB3" w:rsidP="00434543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26C7C43" w14:textId="77777777" w:rsidR="002F3CB3" w:rsidRPr="00434543" w:rsidRDefault="002F3CB3" w:rsidP="00434543">
            <w:pPr>
              <w:rPr>
                <w:sz w:val="16"/>
                <w:szCs w:val="16"/>
              </w:rPr>
            </w:pPr>
          </w:p>
        </w:tc>
      </w:tr>
      <w:tr w:rsidR="00DC2CBA" w:rsidRPr="001C60E8" w14:paraId="5E1B4E08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A25A928" w14:textId="22BB46E8" w:rsidR="00DC2CBA" w:rsidRDefault="00DC2CBA" w:rsidP="00434543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Other players </w:t>
            </w:r>
            <w:r w:rsidRPr="00B935D3">
              <w:rPr>
                <w:bCs/>
                <w:sz w:val="16"/>
                <w:szCs w:val="16"/>
              </w:rPr>
              <w:t>– collisions, tripping up, grabbing others or their clothing</w:t>
            </w:r>
          </w:p>
        </w:tc>
        <w:tc>
          <w:tcPr>
            <w:tcW w:w="1556" w:type="dxa"/>
            <w:shd w:val="clear" w:color="auto" w:fill="auto"/>
          </w:tcPr>
          <w:p w14:paraId="31D716C9" w14:textId="4384F843" w:rsidR="00DC2CBA" w:rsidRDefault="00DC2CBA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layers</w:t>
            </w:r>
          </w:p>
        </w:tc>
        <w:tc>
          <w:tcPr>
            <w:tcW w:w="6673" w:type="dxa"/>
            <w:shd w:val="clear" w:color="auto" w:fill="auto"/>
          </w:tcPr>
          <w:p w14:paraId="2391D9CA" w14:textId="2FF009CF" w:rsidR="00DC2CBA" w:rsidRPr="00434543" w:rsidRDefault="00DC2CBA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ules of the game to restrict or prohibit contact. </w:t>
            </w:r>
          </w:p>
        </w:tc>
        <w:tc>
          <w:tcPr>
            <w:tcW w:w="4382" w:type="dxa"/>
            <w:shd w:val="clear" w:color="auto" w:fill="auto"/>
          </w:tcPr>
          <w:p w14:paraId="2D5CD9C6" w14:textId="26B51248" w:rsidR="00DC2CBA" w:rsidRPr="00434543" w:rsidRDefault="004A1F1D" w:rsidP="0068021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sider size range of participants (the bigger the range the higher the risk of serious injury.)  </w:t>
            </w:r>
          </w:p>
        </w:tc>
      </w:tr>
      <w:tr w:rsidR="00434543" w:rsidRPr="001C60E8" w14:paraId="6B007145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7BA1AFF7" w14:textId="77777777" w:rsidR="00434543" w:rsidRPr="00434543" w:rsidRDefault="0043454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Behaviour </w:t>
            </w:r>
            <w:r>
              <w:rPr>
                <w:sz w:val="16"/>
                <w:szCs w:val="16"/>
              </w:rPr>
              <w:t>– overexcitement and not following the rules / instructions could lead to accidents</w:t>
            </w:r>
          </w:p>
        </w:tc>
        <w:tc>
          <w:tcPr>
            <w:tcW w:w="1556" w:type="dxa"/>
            <w:shd w:val="clear" w:color="auto" w:fill="auto"/>
          </w:tcPr>
          <w:p w14:paraId="04E8A15A" w14:textId="77777777" w:rsidR="00434543" w:rsidRDefault="00434543" w:rsidP="00434543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B82AEAB" w14:textId="77777777" w:rsidR="00434543" w:rsidRDefault="00434543" w:rsidP="00434543">
            <w:pPr>
              <w:rPr>
                <w:sz w:val="16"/>
                <w:szCs w:val="16"/>
              </w:rPr>
            </w:pPr>
            <w:r w:rsidRPr="00434543">
              <w:rPr>
                <w:sz w:val="16"/>
                <w:szCs w:val="16"/>
              </w:rPr>
              <w:t>Explain rules clearly at the start and leaders to monitor the mood level throughout the game.</w:t>
            </w:r>
          </w:p>
          <w:p w14:paraId="0F73C013" w14:textId="77777777" w:rsidR="00434543" w:rsidRDefault="00434543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lear communication to stop the game – two blasts on the whistle or anyone shouting stop. </w:t>
            </w:r>
          </w:p>
          <w:p w14:paraId="669C4662" w14:textId="77777777" w:rsidR="0068021F" w:rsidRDefault="0068021F" w:rsidP="0068021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lear location for those not participating in the game. </w:t>
            </w:r>
          </w:p>
          <w:p w14:paraId="14450142" w14:textId="77777777" w:rsidR="0068021F" w:rsidRPr="00434543" w:rsidRDefault="0068021F" w:rsidP="00434543">
            <w:pPr>
              <w:rPr>
                <w:sz w:val="16"/>
                <w:szCs w:val="16"/>
              </w:rPr>
            </w:pPr>
            <w:r w:rsidRPr="00434543">
              <w:rPr>
                <w:sz w:val="16"/>
                <w:szCs w:val="16"/>
              </w:rPr>
              <w:t>Minimum 2 leaders – one to control the game, one to monitor the room generally.</w:t>
            </w:r>
          </w:p>
        </w:tc>
        <w:tc>
          <w:tcPr>
            <w:tcW w:w="4382" w:type="dxa"/>
            <w:shd w:val="clear" w:color="auto" w:fill="auto"/>
          </w:tcPr>
          <w:p w14:paraId="364E0AC8" w14:textId="77777777" w:rsidR="0068021F" w:rsidRPr="00434543" w:rsidRDefault="0068021F" w:rsidP="0068021F">
            <w:pPr>
              <w:rPr>
                <w:sz w:val="16"/>
                <w:szCs w:val="16"/>
              </w:rPr>
            </w:pPr>
          </w:p>
        </w:tc>
      </w:tr>
      <w:tr w:rsidR="00434543" w:rsidRPr="001C60E8" w14:paraId="11A5296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B066360" w14:textId="77777777" w:rsidR="00434543" w:rsidRPr="00434543" w:rsidRDefault="0043454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indows</w:t>
            </w:r>
            <w:r w:rsidR="0068021F">
              <w:rPr>
                <w:b/>
                <w:sz w:val="16"/>
                <w:szCs w:val="16"/>
              </w:rPr>
              <w:t xml:space="preserve"> and doors</w:t>
            </w:r>
            <w:r>
              <w:rPr>
                <w:b/>
                <w:sz w:val="16"/>
                <w:szCs w:val="16"/>
              </w:rPr>
              <w:t xml:space="preserve"> - </w:t>
            </w:r>
            <w:r w:rsidRPr="00434543">
              <w:rPr>
                <w:sz w:val="16"/>
                <w:szCs w:val="16"/>
              </w:rPr>
              <w:t>injuries to participants from collisions</w:t>
            </w:r>
          </w:p>
        </w:tc>
        <w:tc>
          <w:tcPr>
            <w:tcW w:w="1556" w:type="dxa"/>
            <w:shd w:val="clear" w:color="auto" w:fill="auto"/>
          </w:tcPr>
          <w:p w14:paraId="0F1EFE5E" w14:textId="77777777" w:rsidR="00434543" w:rsidRDefault="00434543" w:rsidP="00434543">
            <w:r w:rsidRPr="0098736D">
              <w:rPr>
                <w:sz w:val="16"/>
                <w:szCs w:val="16"/>
              </w:rPr>
              <w:t>Players</w:t>
            </w:r>
          </w:p>
        </w:tc>
        <w:tc>
          <w:tcPr>
            <w:tcW w:w="6673" w:type="dxa"/>
            <w:shd w:val="clear" w:color="auto" w:fill="auto"/>
          </w:tcPr>
          <w:p w14:paraId="3311213C" w14:textId="4A3B94B6" w:rsidR="0068021F" w:rsidRDefault="0068021F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lose all doors (including store cupboard) and windows where possible to ensure no additional </w:t>
            </w:r>
            <w:r w:rsidR="005B5383">
              <w:rPr>
                <w:sz w:val="16"/>
                <w:szCs w:val="16"/>
              </w:rPr>
              <w:t>obstacles</w:t>
            </w:r>
            <w:r>
              <w:rPr>
                <w:sz w:val="16"/>
                <w:szCs w:val="16"/>
              </w:rPr>
              <w:t>.</w:t>
            </w:r>
          </w:p>
          <w:p w14:paraId="3334C068" w14:textId="77777777" w:rsidR="00434543" w:rsidRPr="007A49B1" w:rsidRDefault="0068021F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here windows or doors need to be left open (including for ventilation) they must be opened outwards not inwards.</w:t>
            </w:r>
          </w:p>
        </w:tc>
        <w:tc>
          <w:tcPr>
            <w:tcW w:w="4382" w:type="dxa"/>
            <w:shd w:val="clear" w:color="auto" w:fill="auto"/>
          </w:tcPr>
          <w:p w14:paraId="09C625CF" w14:textId="77777777" w:rsidR="00434543" w:rsidRPr="007A49B1" w:rsidRDefault="00434543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1CDB8A8B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0831240A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60405724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1F5BF32C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258C927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2CDB35EC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2D5EA986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239A47E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70C55B08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5E42343F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14:paraId="6BA2501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0B05AD3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56" w:type="dxa"/>
            <w:shd w:val="clear" w:color="auto" w:fill="auto"/>
          </w:tcPr>
          <w:p w14:paraId="3899446B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673" w:type="dxa"/>
            <w:shd w:val="clear" w:color="auto" w:fill="auto"/>
          </w:tcPr>
          <w:p w14:paraId="6AE288C5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382" w:type="dxa"/>
            <w:shd w:val="clear" w:color="auto" w:fill="auto"/>
          </w:tcPr>
          <w:p w14:paraId="0FA5EDD9" w14:textId="77777777" w:rsidR="006E4079" w:rsidRPr="007A49B1" w:rsidRDefault="006E407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4CE8177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default" r:id="rId10"/>
      <w:headerReference w:type="first" r:id="rId11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1D15C" w14:textId="77777777" w:rsidR="000D11BA" w:rsidRDefault="000D11BA">
      <w:r>
        <w:separator/>
      </w:r>
    </w:p>
  </w:endnote>
  <w:endnote w:type="continuationSeparator" w:id="0">
    <w:p w14:paraId="742F841F" w14:textId="77777777" w:rsidR="000D11BA" w:rsidRDefault="000D11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A31E8792-1ACB-4C01-8DB8-065E3C8DF0BD}"/>
    <w:embedBold r:id="rId2" w:fontKey="{1BD079C0-425A-4B20-B3C8-411561977D80}"/>
    <w:embedItalic r:id="rId3" w:fontKey="{BD9FD10F-BA67-4B56-A263-C39EE5382CD6}"/>
    <w:embedBoldItalic r:id="rId4" w:fontKey="{2BFEA66B-EBCE-49CB-91C6-FFE61536DC86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9BEF9D05-97C3-4ED6-9C32-66077237E364}"/>
    <w:embedBold r:id="rId6" w:fontKey="{6BDC19B0-C42B-4D16-BED7-E1A070A0F04F}"/>
    <w:embedBoldItalic r:id="rId7" w:fontKey="{ACECAEC4-36CC-45F6-84A7-A7FDB727A230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D50969FC-5452-4EA9-A059-092803C5B62A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AC5621A8-AAAC-4A9C-B6D6-E113B9CD365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498254F9-6F6B-487C-9D73-79A0985C708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E5B14" w14:textId="7A65D528" w:rsidR="0066293D" w:rsidRPr="00CE188D" w:rsidRDefault="00051B4A" w:rsidP="0066293D">
    <w:pPr>
      <w:pStyle w:val="Heading3"/>
    </w:pPr>
    <w:r>
      <w:rPr>
        <w:noProof/>
      </w:rPr>
      <w:drawing>
        <wp:anchor distT="0" distB="0" distL="114300" distR="114300" simplePos="0" relativeHeight="251662848" behindDoc="0" locked="0" layoutInCell="1" allowOverlap="1" wp14:anchorId="6BE864A8" wp14:editId="3E203BD2">
          <wp:simplePos x="0" y="0"/>
          <wp:positionH relativeFrom="margin">
            <wp:align>right</wp:align>
          </wp:positionH>
          <wp:positionV relativeFrom="paragraph">
            <wp:posOffset>-172085</wp:posOffset>
          </wp:positionV>
          <wp:extent cx="771525" cy="730885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0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3C390447" w14:textId="5A5E9ACF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5CBC8" w14:textId="77777777" w:rsidR="000D11BA" w:rsidRDefault="000D11BA">
      <w:r>
        <w:separator/>
      </w:r>
    </w:p>
  </w:footnote>
  <w:footnote w:type="continuationSeparator" w:id="0">
    <w:p w14:paraId="61EF0A5E" w14:textId="77777777" w:rsidR="000D11BA" w:rsidRDefault="000D11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BBF6F" w14:textId="77777777" w:rsidR="00B11683" w:rsidRDefault="00051B4A">
    <w:pPr>
      <w:pStyle w:val="Header"/>
    </w:pPr>
    <w:r>
      <w:rPr>
        <w:noProof/>
      </w:rPr>
      <w:pict w14:anchorId="4A5158B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D455D" w14:textId="36BE21D7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F3FF6" w14:textId="77777777" w:rsidR="00B11683" w:rsidRDefault="00051B4A">
    <w:pPr>
      <w:pStyle w:val="Header"/>
    </w:pPr>
    <w:r>
      <w:rPr>
        <w:noProof/>
      </w:rPr>
      <w:pict w14:anchorId="1609C4C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51B4A"/>
    <w:rsid w:val="00062407"/>
    <w:rsid w:val="00064B38"/>
    <w:rsid w:val="000702F6"/>
    <w:rsid w:val="0009099A"/>
    <w:rsid w:val="000A48F6"/>
    <w:rsid w:val="000D11BA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2F3CB3"/>
    <w:rsid w:val="003043AE"/>
    <w:rsid w:val="0031006A"/>
    <w:rsid w:val="0031790E"/>
    <w:rsid w:val="0034438D"/>
    <w:rsid w:val="003550EE"/>
    <w:rsid w:val="0036051E"/>
    <w:rsid w:val="003741E1"/>
    <w:rsid w:val="00376CB8"/>
    <w:rsid w:val="00383932"/>
    <w:rsid w:val="003B4982"/>
    <w:rsid w:val="003C1889"/>
    <w:rsid w:val="003E0A04"/>
    <w:rsid w:val="00406854"/>
    <w:rsid w:val="00421FE7"/>
    <w:rsid w:val="00434543"/>
    <w:rsid w:val="00465843"/>
    <w:rsid w:val="00467139"/>
    <w:rsid w:val="0047668F"/>
    <w:rsid w:val="004900C8"/>
    <w:rsid w:val="004A1F1D"/>
    <w:rsid w:val="004C6902"/>
    <w:rsid w:val="004E1C74"/>
    <w:rsid w:val="004E31E2"/>
    <w:rsid w:val="004E37CB"/>
    <w:rsid w:val="004E768C"/>
    <w:rsid w:val="00526CDC"/>
    <w:rsid w:val="00537D6B"/>
    <w:rsid w:val="00551736"/>
    <w:rsid w:val="00584D83"/>
    <w:rsid w:val="00591F70"/>
    <w:rsid w:val="005A0067"/>
    <w:rsid w:val="005B5383"/>
    <w:rsid w:val="005C0CFD"/>
    <w:rsid w:val="005C37BD"/>
    <w:rsid w:val="005C3B4F"/>
    <w:rsid w:val="005C6E78"/>
    <w:rsid w:val="005E5C2E"/>
    <w:rsid w:val="0060387A"/>
    <w:rsid w:val="00604200"/>
    <w:rsid w:val="00607312"/>
    <w:rsid w:val="00624EBA"/>
    <w:rsid w:val="00656BD1"/>
    <w:rsid w:val="0066293D"/>
    <w:rsid w:val="0068021F"/>
    <w:rsid w:val="00681D40"/>
    <w:rsid w:val="006B2FFC"/>
    <w:rsid w:val="006E4079"/>
    <w:rsid w:val="006E797F"/>
    <w:rsid w:val="006F5D9A"/>
    <w:rsid w:val="006F5F7A"/>
    <w:rsid w:val="0071703B"/>
    <w:rsid w:val="00721886"/>
    <w:rsid w:val="00725435"/>
    <w:rsid w:val="00727452"/>
    <w:rsid w:val="00727784"/>
    <w:rsid w:val="007306C6"/>
    <w:rsid w:val="007427DF"/>
    <w:rsid w:val="00747D5E"/>
    <w:rsid w:val="00756C1A"/>
    <w:rsid w:val="007571A7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F4294"/>
    <w:rsid w:val="00A17A3E"/>
    <w:rsid w:val="00A30463"/>
    <w:rsid w:val="00A563A3"/>
    <w:rsid w:val="00A56BF0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35D3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C2CBA"/>
    <w:rsid w:val="00DC5E85"/>
    <w:rsid w:val="00DD1A3A"/>
    <w:rsid w:val="00E0543B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324EC84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BF724E1-47EE-48C6-8D74-528823ACBD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0</Words>
  <Characters>2399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Neil Luff</cp:lastModifiedBy>
  <cp:revision>2</cp:revision>
  <cp:lastPrinted>2019-01-31T08:56:00Z</cp:lastPrinted>
  <dcterms:created xsi:type="dcterms:W3CDTF">2022-01-21T09:27:00Z</dcterms:created>
  <dcterms:modified xsi:type="dcterms:W3CDTF">2022-01-21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